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35a0da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3:15:33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41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40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9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9"/>
    <w:bookmarkEnd w:id="40"/>
    <w:bookmarkEnd w:id="41"/>
    <w:bookmarkStart w:id="44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3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2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2"/>
    <w:bookmarkEnd w:id="43"/>
    <w:bookmarkEnd w:id="44"/>
    <w:bookmarkStart w:id="46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5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5"/>
    <w:bookmarkEnd w:id="46"/>
    <w:bookmarkStart w:id="47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7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5a0daa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5a0daa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15:33Z</dcterms:created>
  <dcterms:modified xsi:type="dcterms:W3CDTF">2022-05-04T05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